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6E973" w14:textId="46D81496" w:rsidR="004C3EAE" w:rsidRPr="00695453" w:rsidRDefault="004C3EAE" w:rsidP="004C3EAE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695453">
        <w:rPr>
          <w:rFonts w:ascii="Times New Roman" w:hAnsi="Times New Roman" w:cs="Times New Roman"/>
          <w:b/>
          <w:sz w:val="40"/>
          <w:szCs w:val="40"/>
        </w:rPr>
        <w:t>PUBLIC NOTICE</w:t>
      </w:r>
    </w:p>
    <w:p w14:paraId="6A9A9362" w14:textId="77777777" w:rsidR="008B0D9A" w:rsidRDefault="008B0D9A" w:rsidP="004C3EA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388A714" w14:textId="7CA360D9" w:rsidR="008B0D9A" w:rsidRPr="00695453" w:rsidRDefault="008B0D9A" w:rsidP="004C3EAE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695453">
        <w:rPr>
          <w:rFonts w:ascii="Times New Roman" w:hAnsi="Times New Roman" w:cs="Times New Roman"/>
          <w:b/>
          <w:sz w:val="32"/>
          <w:szCs w:val="32"/>
        </w:rPr>
        <w:t>PUBLIC SERVICE GRANT COUNCIL</w:t>
      </w:r>
    </w:p>
    <w:p w14:paraId="183DDB46" w14:textId="512BBBE8" w:rsidR="008B7FA5" w:rsidRDefault="008B7FA5" w:rsidP="004C3EA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205AA">
        <w:rPr>
          <w:rFonts w:ascii="Times New Roman" w:eastAsia="Times New Roman" w:hAnsi="Times New Roman" w:cs="Times New Roman"/>
          <w:b/>
          <w:sz w:val="24"/>
          <w:szCs w:val="24"/>
        </w:rPr>
        <w:t>IN</w:t>
      </w:r>
      <w:r w:rsidR="00D758D4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Pr="007205AA">
        <w:rPr>
          <w:rFonts w:ascii="Times New Roman" w:eastAsia="Times New Roman" w:hAnsi="Times New Roman" w:cs="Times New Roman"/>
          <w:b/>
          <w:sz w:val="24"/>
          <w:szCs w:val="24"/>
        </w:rPr>
        <w:t>PERSON MEETING NOTICE</w:t>
      </w:r>
    </w:p>
    <w:p w14:paraId="0A22E217" w14:textId="36C4FD6E" w:rsidR="00800772" w:rsidRPr="007205AA" w:rsidRDefault="00D45221" w:rsidP="004C3EA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October 19</w:t>
      </w:r>
      <w:r w:rsidR="002E443A">
        <w:rPr>
          <w:rFonts w:ascii="Times New Roman" w:eastAsia="Times New Roman" w:hAnsi="Times New Roman" w:cs="Times New Roman"/>
          <w:b/>
          <w:sz w:val="24"/>
          <w:szCs w:val="24"/>
        </w:rPr>
        <w:t xml:space="preserve">, </w:t>
      </w:r>
      <w:r w:rsidR="00F6118E">
        <w:rPr>
          <w:rFonts w:ascii="Times New Roman" w:eastAsia="Times New Roman" w:hAnsi="Times New Roman" w:cs="Times New Roman"/>
          <w:b/>
          <w:sz w:val="24"/>
          <w:szCs w:val="24"/>
        </w:rPr>
        <w:t>202</w:t>
      </w:r>
      <w:r w:rsidR="00867759"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 w:rsidR="00F6118E">
        <w:rPr>
          <w:rFonts w:ascii="Times New Roman" w:eastAsia="Times New Roman" w:hAnsi="Times New Roman" w:cs="Times New Roman"/>
          <w:b/>
          <w:sz w:val="24"/>
          <w:szCs w:val="24"/>
        </w:rPr>
        <w:t>,</w:t>
      </w:r>
      <w:r w:rsidR="00751570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FC73C7">
        <w:rPr>
          <w:rFonts w:ascii="Times New Roman" w:eastAsia="Times New Roman" w:hAnsi="Times New Roman" w:cs="Times New Roman"/>
          <w:b/>
          <w:sz w:val="24"/>
          <w:szCs w:val="24"/>
        </w:rPr>
        <w:t xml:space="preserve">at </w:t>
      </w:r>
      <w:r w:rsidR="00867759">
        <w:rPr>
          <w:rFonts w:ascii="Times New Roman" w:eastAsia="Times New Roman" w:hAnsi="Times New Roman" w:cs="Times New Roman"/>
          <w:b/>
          <w:sz w:val="24"/>
          <w:szCs w:val="24"/>
        </w:rPr>
        <w:t>10</w:t>
      </w:r>
      <w:r w:rsidR="00751570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 w:rsidR="00751570">
        <w:rPr>
          <w:rFonts w:ascii="Times New Roman" w:eastAsia="Times New Roman" w:hAnsi="Times New Roman" w:cs="Times New Roman"/>
          <w:b/>
          <w:sz w:val="24"/>
          <w:szCs w:val="24"/>
        </w:rPr>
        <w:t xml:space="preserve">0 </w:t>
      </w:r>
      <w:r w:rsidR="00867759">
        <w:rPr>
          <w:rFonts w:ascii="Times New Roman" w:eastAsia="Times New Roman" w:hAnsi="Times New Roman" w:cs="Times New Roman"/>
          <w:b/>
          <w:sz w:val="24"/>
          <w:szCs w:val="24"/>
        </w:rPr>
        <w:t>AM</w:t>
      </w:r>
    </w:p>
    <w:p w14:paraId="1811CB72" w14:textId="77777777" w:rsidR="008B7FA5" w:rsidRPr="007205AA" w:rsidRDefault="008B7FA5" w:rsidP="008B7FA5">
      <w:pPr>
        <w:pStyle w:val="NoSpacing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2F3D7B4" w14:textId="124DF739" w:rsidR="0025411A" w:rsidRDefault="004C3EAE" w:rsidP="00C51D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205AA">
        <w:rPr>
          <w:rFonts w:ascii="Times New Roman" w:hAnsi="Times New Roman" w:cs="Times New Roman"/>
          <w:sz w:val="24"/>
          <w:szCs w:val="24"/>
        </w:rPr>
        <w:t xml:space="preserve">Notice is hereby given that </w:t>
      </w:r>
      <w:r w:rsidRPr="0025411A">
        <w:rPr>
          <w:rFonts w:ascii="Times New Roman" w:hAnsi="Times New Roman" w:cs="Times New Roman"/>
          <w:sz w:val="24"/>
          <w:szCs w:val="24"/>
        </w:rPr>
        <w:t>the</w:t>
      </w:r>
      <w:r w:rsidRPr="000F5C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51D5A">
        <w:rPr>
          <w:rFonts w:ascii="Times New Roman" w:hAnsi="Times New Roman" w:cs="Times New Roman"/>
          <w:b/>
          <w:sz w:val="24"/>
          <w:szCs w:val="24"/>
        </w:rPr>
        <w:t xml:space="preserve">Public Service Grant </w:t>
      </w:r>
      <w:r w:rsidR="00930F15">
        <w:rPr>
          <w:rFonts w:ascii="Times New Roman" w:hAnsi="Times New Roman" w:cs="Times New Roman"/>
          <w:b/>
          <w:sz w:val="24"/>
          <w:szCs w:val="24"/>
        </w:rPr>
        <w:t xml:space="preserve">Appeals Board </w:t>
      </w:r>
      <w:r w:rsidRPr="007205AA">
        <w:rPr>
          <w:rFonts w:ascii="Times New Roman" w:hAnsi="Times New Roman" w:cs="Times New Roman"/>
          <w:sz w:val="24"/>
          <w:szCs w:val="24"/>
        </w:rPr>
        <w:t xml:space="preserve">will meet </w:t>
      </w:r>
      <w:r w:rsidR="000F5C18">
        <w:rPr>
          <w:rFonts w:ascii="Times New Roman" w:hAnsi="Times New Roman" w:cs="Times New Roman"/>
          <w:sz w:val="24"/>
          <w:szCs w:val="24"/>
        </w:rPr>
        <w:t xml:space="preserve">in </w:t>
      </w:r>
      <w:r w:rsidR="00881CB1">
        <w:rPr>
          <w:rFonts w:ascii="Times New Roman" w:hAnsi="Times New Roman" w:cs="Times New Roman"/>
          <w:sz w:val="24"/>
          <w:szCs w:val="24"/>
        </w:rPr>
        <w:t>an in</w:t>
      </w:r>
      <w:r w:rsidR="0045425E" w:rsidRPr="007205AA">
        <w:rPr>
          <w:rFonts w:ascii="Times New Roman" w:hAnsi="Times New Roman" w:cs="Times New Roman"/>
          <w:sz w:val="24"/>
          <w:szCs w:val="24"/>
        </w:rPr>
        <w:t>-person</w:t>
      </w:r>
      <w:r w:rsidR="000F5C18">
        <w:rPr>
          <w:rFonts w:ascii="Times New Roman" w:hAnsi="Times New Roman" w:cs="Times New Roman"/>
          <w:sz w:val="24"/>
          <w:szCs w:val="24"/>
        </w:rPr>
        <w:t xml:space="preserve"> meeting </w:t>
      </w:r>
      <w:r w:rsidR="0045425E" w:rsidRPr="000F5C18">
        <w:rPr>
          <w:rFonts w:ascii="Times New Roman" w:hAnsi="Times New Roman" w:cs="Times New Roman"/>
          <w:b/>
          <w:bCs/>
          <w:sz w:val="24"/>
          <w:szCs w:val="24"/>
        </w:rPr>
        <w:t>on</w:t>
      </w:r>
      <w:r w:rsidR="001E7A7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45221">
        <w:rPr>
          <w:rFonts w:ascii="Times New Roman" w:hAnsi="Times New Roman" w:cs="Times New Roman"/>
          <w:b/>
          <w:bCs/>
          <w:sz w:val="24"/>
          <w:szCs w:val="24"/>
        </w:rPr>
        <w:t>October 19, 2023</w:t>
      </w:r>
      <w:r w:rsidR="001B28A9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45425E" w:rsidRPr="007205AA">
        <w:rPr>
          <w:rFonts w:ascii="Times New Roman" w:hAnsi="Times New Roman" w:cs="Times New Roman"/>
          <w:b/>
          <w:bCs/>
          <w:sz w:val="24"/>
          <w:szCs w:val="24"/>
        </w:rPr>
        <w:t xml:space="preserve"> at </w:t>
      </w:r>
      <w:r w:rsidR="00867759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D45221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867759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D45221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867759">
        <w:rPr>
          <w:rFonts w:ascii="Times New Roman" w:hAnsi="Times New Roman" w:cs="Times New Roman"/>
          <w:b/>
          <w:bCs/>
          <w:sz w:val="24"/>
          <w:szCs w:val="24"/>
        </w:rPr>
        <w:t>0 AM</w:t>
      </w:r>
      <w:r w:rsidR="00D758D4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45425E" w:rsidRPr="007205AA">
        <w:rPr>
          <w:rFonts w:ascii="Times New Roman" w:hAnsi="Times New Roman" w:cs="Times New Roman"/>
          <w:sz w:val="24"/>
          <w:szCs w:val="24"/>
        </w:rPr>
        <w:t xml:space="preserve"> </w:t>
      </w:r>
      <w:r w:rsidR="000F5C18">
        <w:rPr>
          <w:rFonts w:ascii="Times New Roman" w:hAnsi="Times New Roman" w:cs="Times New Roman"/>
          <w:sz w:val="24"/>
          <w:szCs w:val="24"/>
        </w:rPr>
        <w:t>This meeting is offered in-person at</w:t>
      </w:r>
      <w:r w:rsidR="00554187">
        <w:rPr>
          <w:rFonts w:ascii="Times New Roman" w:hAnsi="Times New Roman" w:cs="Times New Roman"/>
          <w:sz w:val="24"/>
          <w:szCs w:val="24"/>
        </w:rPr>
        <w:t xml:space="preserve"> the</w:t>
      </w:r>
      <w:r w:rsidR="000F5C18">
        <w:rPr>
          <w:rFonts w:ascii="Times New Roman" w:hAnsi="Times New Roman" w:cs="Times New Roman"/>
          <w:sz w:val="24"/>
          <w:szCs w:val="24"/>
        </w:rPr>
        <w:t xml:space="preserve"> </w:t>
      </w:r>
      <w:r w:rsidR="00CC5EEF">
        <w:rPr>
          <w:rFonts w:ascii="Times New Roman" w:hAnsi="Times New Roman" w:cs="Times New Roman"/>
          <w:b/>
          <w:sz w:val="24"/>
          <w:szCs w:val="24"/>
        </w:rPr>
        <w:t>Ed Ball Building 8</w:t>
      </w:r>
      <w:r w:rsidR="00CC5EEF" w:rsidRPr="00CC5EEF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="00CC5EEF">
        <w:rPr>
          <w:rFonts w:ascii="Times New Roman" w:hAnsi="Times New Roman" w:cs="Times New Roman"/>
          <w:b/>
          <w:sz w:val="24"/>
          <w:szCs w:val="24"/>
        </w:rPr>
        <w:t xml:space="preserve"> Floor </w:t>
      </w:r>
      <w:r w:rsidR="00930F15">
        <w:rPr>
          <w:rFonts w:ascii="Times New Roman" w:hAnsi="Times New Roman" w:cs="Times New Roman"/>
          <w:b/>
          <w:sz w:val="24"/>
          <w:szCs w:val="24"/>
        </w:rPr>
        <w:t xml:space="preserve">Fishbowl </w:t>
      </w:r>
      <w:r w:rsidR="00CC5EEF">
        <w:rPr>
          <w:rFonts w:ascii="Times New Roman" w:hAnsi="Times New Roman" w:cs="Times New Roman"/>
          <w:b/>
          <w:sz w:val="24"/>
          <w:szCs w:val="24"/>
        </w:rPr>
        <w:t>Conference Room (8</w:t>
      </w:r>
      <w:r w:rsidR="00930F15">
        <w:rPr>
          <w:rFonts w:ascii="Times New Roman" w:hAnsi="Times New Roman" w:cs="Times New Roman"/>
          <w:b/>
          <w:sz w:val="24"/>
          <w:szCs w:val="24"/>
        </w:rPr>
        <w:t>2</w:t>
      </w:r>
      <w:r w:rsidR="00CC5EEF">
        <w:rPr>
          <w:rFonts w:ascii="Times New Roman" w:hAnsi="Times New Roman" w:cs="Times New Roman"/>
          <w:b/>
          <w:sz w:val="24"/>
          <w:szCs w:val="24"/>
        </w:rPr>
        <w:t>5)</w:t>
      </w:r>
      <w:r w:rsidR="004E5514" w:rsidRPr="00B227DC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CC5EEF">
        <w:rPr>
          <w:rFonts w:ascii="Times New Roman" w:hAnsi="Times New Roman" w:cs="Times New Roman"/>
          <w:b/>
          <w:sz w:val="24"/>
          <w:szCs w:val="24"/>
        </w:rPr>
        <w:t xml:space="preserve">214 North Hogan </w:t>
      </w:r>
      <w:r w:rsidR="004E5514" w:rsidRPr="00B227DC">
        <w:rPr>
          <w:rFonts w:ascii="Times New Roman" w:hAnsi="Times New Roman" w:cs="Times New Roman"/>
          <w:b/>
          <w:sz w:val="24"/>
          <w:szCs w:val="24"/>
        </w:rPr>
        <w:t>Street, Jacksonville, FL 32202</w:t>
      </w:r>
      <w:r w:rsidR="000F5C18" w:rsidRPr="0025411A">
        <w:rPr>
          <w:rFonts w:ascii="Times New Roman" w:hAnsi="Times New Roman" w:cs="Times New Roman"/>
          <w:sz w:val="24"/>
          <w:szCs w:val="24"/>
        </w:rPr>
        <w:t>.</w:t>
      </w:r>
      <w:r w:rsidR="000F5C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630DC" w:rsidRPr="007205AA">
        <w:rPr>
          <w:rFonts w:ascii="Times New Roman" w:hAnsi="Times New Roman" w:cs="Times New Roman"/>
          <w:sz w:val="24"/>
          <w:szCs w:val="24"/>
        </w:rPr>
        <w:t xml:space="preserve">The public is invited to attend this meeting </w:t>
      </w:r>
      <w:r w:rsidR="0045425E" w:rsidRPr="007205AA">
        <w:rPr>
          <w:rFonts w:ascii="Times New Roman" w:hAnsi="Times New Roman" w:cs="Times New Roman"/>
          <w:sz w:val="24"/>
          <w:szCs w:val="24"/>
        </w:rPr>
        <w:t>in-person</w:t>
      </w:r>
      <w:r w:rsidR="00C40AAE" w:rsidRPr="0025411A">
        <w:rPr>
          <w:rFonts w:ascii="Times New Roman" w:hAnsi="Times New Roman" w:cs="Times New Roman"/>
          <w:sz w:val="24"/>
          <w:szCs w:val="24"/>
        </w:rPr>
        <w:t>.</w:t>
      </w:r>
      <w:r w:rsidR="002B1DA0" w:rsidRPr="0025411A">
        <w:rPr>
          <w:rFonts w:ascii="Times New Roman" w:hAnsi="Times New Roman" w:cs="Times New Roman"/>
          <w:sz w:val="24"/>
          <w:szCs w:val="24"/>
        </w:rPr>
        <w:t xml:space="preserve"> </w:t>
      </w:r>
      <w:r w:rsidR="00ED4D4F" w:rsidRPr="0025411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E279C6" w14:textId="77777777" w:rsidR="001E7A7A" w:rsidRDefault="001E7A7A" w:rsidP="00C51D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CA6370" w14:textId="6DC99C5E" w:rsidR="00FC73C7" w:rsidRPr="00FC73C7" w:rsidRDefault="00ED4D4F" w:rsidP="00C51D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411A">
        <w:rPr>
          <w:rFonts w:ascii="Times New Roman" w:hAnsi="Times New Roman" w:cs="Times New Roman"/>
          <w:sz w:val="24"/>
          <w:szCs w:val="24"/>
        </w:rPr>
        <w:t>T</w:t>
      </w:r>
      <w:r w:rsidRPr="00E076E8">
        <w:rPr>
          <w:rFonts w:ascii="Times New Roman" w:hAnsi="Times New Roman" w:cs="Times New Roman"/>
          <w:sz w:val="24"/>
          <w:szCs w:val="24"/>
        </w:rPr>
        <w:t xml:space="preserve">he purpose of this meeting is </w:t>
      </w:r>
      <w:r w:rsidR="00930F15">
        <w:rPr>
          <w:rFonts w:ascii="Times New Roman" w:hAnsi="Times New Roman" w:cs="Times New Roman"/>
          <w:sz w:val="24"/>
          <w:szCs w:val="24"/>
        </w:rPr>
        <w:t>to hear administrative appeals for the FY 202</w:t>
      </w:r>
      <w:r w:rsidR="001849D0">
        <w:rPr>
          <w:rFonts w:ascii="Times New Roman" w:hAnsi="Times New Roman" w:cs="Times New Roman"/>
          <w:sz w:val="24"/>
          <w:szCs w:val="24"/>
        </w:rPr>
        <w:t>4</w:t>
      </w:r>
      <w:r w:rsidR="00930F15">
        <w:rPr>
          <w:rFonts w:ascii="Times New Roman" w:hAnsi="Times New Roman" w:cs="Times New Roman"/>
          <w:sz w:val="24"/>
          <w:szCs w:val="24"/>
        </w:rPr>
        <w:t xml:space="preserve"> PSG Council </w:t>
      </w:r>
      <w:r w:rsidR="00D45221">
        <w:rPr>
          <w:rFonts w:ascii="Times New Roman" w:hAnsi="Times New Roman" w:cs="Times New Roman"/>
          <w:sz w:val="24"/>
          <w:szCs w:val="24"/>
        </w:rPr>
        <w:t>tentative funding adoption</w:t>
      </w:r>
      <w:r w:rsidR="002822B3">
        <w:rPr>
          <w:rFonts w:ascii="Times New Roman" w:hAnsi="Times New Roman" w:cs="Times New Roman"/>
          <w:sz w:val="24"/>
          <w:szCs w:val="24"/>
        </w:rPr>
        <w:t>.  T</w:t>
      </w:r>
      <w:r w:rsidR="001E7A7A">
        <w:rPr>
          <w:rFonts w:ascii="Times New Roman" w:hAnsi="Times New Roman" w:cs="Times New Roman"/>
          <w:sz w:val="24"/>
          <w:szCs w:val="24"/>
        </w:rPr>
        <w:t xml:space="preserve">he PSG </w:t>
      </w:r>
      <w:r w:rsidR="00930F15">
        <w:rPr>
          <w:rFonts w:ascii="Times New Roman" w:hAnsi="Times New Roman" w:cs="Times New Roman"/>
          <w:sz w:val="24"/>
          <w:szCs w:val="24"/>
        </w:rPr>
        <w:t xml:space="preserve">Appeals Board </w:t>
      </w:r>
      <w:r w:rsidRPr="00FC73C7">
        <w:rPr>
          <w:rFonts w:ascii="Times New Roman" w:hAnsi="Times New Roman" w:cs="Times New Roman"/>
          <w:sz w:val="24"/>
          <w:szCs w:val="24"/>
        </w:rPr>
        <w:t>agenda can be found at the following location:</w:t>
      </w:r>
      <w:r w:rsidR="00E076E8" w:rsidRPr="00FC73C7">
        <w:rPr>
          <w:rFonts w:ascii="Times New Roman" w:hAnsi="Times New Roman" w:cs="Times New Roman"/>
          <w:sz w:val="24"/>
          <w:szCs w:val="24"/>
        </w:rPr>
        <w:t xml:space="preserve"> </w:t>
      </w:r>
      <w:hyperlink r:id="rId11" w:history="1">
        <w:r w:rsidR="00E076E8" w:rsidRPr="00FC73C7">
          <w:rPr>
            <w:rStyle w:val="Hyperlink"/>
            <w:sz w:val="24"/>
            <w:szCs w:val="24"/>
          </w:rPr>
          <w:t>https://www.coj.net/departments/advisory-boards-and-commissions/public-service-grant-council.aspx</w:t>
        </w:r>
      </w:hyperlink>
      <w:r w:rsidR="00C40B22" w:rsidRPr="00FC73C7">
        <w:rPr>
          <w:rFonts w:ascii="Times New Roman" w:hAnsi="Times New Roman" w:cs="Times New Roman"/>
          <w:sz w:val="24"/>
          <w:szCs w:val="24"/>
        </w:rPr>
        <w:t xml:space="preserve"> or </w:t>
      </w:r>
      <w:r w:rsidR="00FC73C7">
        <w:rPr>
          <w:rFonts w:ascii="Times New Roman" w:hAnsi="Times New Roman" w:cs="Times New Roman"/>
          <w:sz w:val="24"/>
          <w:szCs w:val="24"/>
        </w:rPr>
        <w:t>you may contact</w:t>
      </w:r>
      <w:r w:rsidR="00C40B22" w:rsidRPr="00FC73C7">
        <w:rPr>
          <w:rFonts w:ascii="Times New Roman" w:hAnsi="Times New Roman" w:cs="Times New Roman"/>
          <w:sz w:val="24"/>
          <w:szCs w:val="24"/>
        </w:rPr>
        <w:t xml:space="preserve"> John Snyder </w:t>
      </w:r>
      <w:r w:rsidR="00FC73C7">
        <w:rPr>
          <w:rFonts w:ascii="Times New Roman" w:hAnsi="Times New Roman" w:cs="Times New Roman"/>
          <w:sz w:val="24"/>
          <w:szCs w:val="24"/>
        </w:rPr>
        <w:t xml:space="preserve">by email at </w:t>
      </w:r>
      <w:hyperlink r:id="rId12" w:history="1">
        <w:r w:rsidR="00FC73C7" w:rsidRPr="00FC73C7">
          <w:rPr>
            <w:rStyle w:val="Hyperlink"/>
            <w:sz w:val="24"/>
            <w:szCs w:val="24"/>
          </w:rPr>
          <w:t>jsnyder@coj.net</w:t>
        </w:r>
      </w:hyperlink>
      <w:r w:rsidR="00C40B22" w:rsidRPr="00FC73C7">
        <w:rPr>
          <w:rFonts w:ascii="Times New Roman" w:hAnsi="Times New Roman" w:cs="Times New Roman"/>
          <w:sz w:val="24"/>
          <w:szCs w:val="24"/>
        </w:rPr>
        <w:t xml:space="preserve"> </w:t>
      </w:r>
      <w:r w:rsidR="00FC73C7">
        <w:rPr>
          <w:rFonts w:ascii="Times New Roman" w:hAnsi="Times New Roman" w:cs="Times New Roman"/>
          <w:sz w:val="24"/>
          <w:szCs w:val="24"/>
        </w:rPr>
        <w:t>or by telephone at (</w:t>
      </w:r>
      <w:r w:rsidR="00C40B22" w:rsidRPr="00FC73C7">
        <w:rPr>
          <w:rFonts w:ascii="Times New Roman" w:hAnsi="Times New Roman" w:cs="Times New Roman"/>
          <w:sz w:val="24"/>
          <w:szCs w:val="24"/>
        </w:rPr>
        <w:t>904</w:t>
      </w:r>
      <w:r w:rsidR="00FC73C7">
        <w:rPr>
          <w:rFonts w:ascii="Times New Roman" w:hAnsi="Times New Roman" w:cs="Times New Roman"/>
          <w:sz w:val="24"/>
          <w:szCs w:val="24"/>
        </w:rPr>
        <w:t xml:space="preserve">) </w:t>
      </w:r>
      <w:r w:rsidR="00C40B22" w:rsidRPr="00FC73C7">
        <w:rPr>
          <w:rFonts w:ascii="Times New Roman" w:hAnsi="Times New Roman" w:cs="Times New Roman"/>
          <w:sz w:val="24"/>
          <w:szCs w:val="24"/>
        </w:rPr>
        <w:t>255-8202</w:t>
      </w:r>
      <w:r w:rsidR="00FC73C7">
        <w:rPr>
          <w:rFonts w:ascii="Times New Roman" w:hAnsi="Times New Roman" w:cs="Times New Roman"/>
          <w:sz w:val="24"/>
          <w:szCs w:val="24"/>
        </w:rPr>
        <w:t xml:space="preserve"> to obtain a copy of the agenda and meeting materials</w:t>
      </w:r>
      <w:r w:rsidR="00C40B22" w:rsidRPr="00FC73C7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21E3F6B9" w14:textId="77777777" w:rsidR="00FC73C7" w:rsidRDefault="00FC73C7" w:rsidP="00C51D5A">
      <w:pPr>
        <w:spacing w:after="0" w:line="240" w:lineRule="auto"/>
        <w:jc w:val="both"/>
      </w:pPr>
    </w:p>
    <w:p w14:paraId="146ABE8F" w14:textId="533E374D" w:rsidR="002B1DA0" w:rsidRDefault="002B1DA0" w:rsidP="00DB7026">
      <w:pPr>
        <w:spacing w:after="0" w:line="240" w:lineRule="auto"/>
        <w:jc w:val="both"/>
        <w:rPr>
          <w:color w:val="0000FF"/>
          <w:sz w:val="24"/>
          <w:szCs w:val="24"/>
        </w:rPr>
      </w:pPr>
      <w:r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>Pursuant to the American</w:t>
      </w:r>
      <w:r w:rsidR="00FC73C7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Disabilities Act, accommodations for persons with disabilities are available upon request. Please allow 1-2 business days notification to process; </w:t>
      </w:r>
      <w:proofErr w:type="gramStart"/>
      <w:r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>last minute</w:t>
      </w:r>
      <w:proofErr w:type="gramEnd"/>
      <w:r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quests will be accepted but may </w:t>
      </w:r>
      <w:r w:rsidRPr="002B1DA0">
        <w:rPr>
          <w:rFonts w:ascii="Times New Roman" w:hAnsi="Times New Roman" w:cs="Times New Roman"/>
          <w:sz w:val="24"/>
          <w:szCs w:val="24"/>
        </w:rPr>
        <w:t xml:space="preserve">not be possible to fulfill. Please </w:t>
      </w:r>
      <w:r w:rsidR="00FC73C7">
        <w:rPr>
          <w:rFonts w:ascii="Times New Roman" w:hAnsi="Times New Roman" w:cs="Times New Roman"/>
          <w:sz w:val="24"/>
          <w:szCs w:val="24"/>
        </w:rPr>
        <w:t>submit your request to</w:t>
      </w:r>
      <w:r w:rsidRPr="002B1DA0">
        <w:rPr>
          <w:rFonts w:ascii="Times New Roman" w:hAnsi="Times New Roman" w:cs="Times New Roman"/>
          <w:sz w:val="24"/>
          <w:szCs w:val="24"/>
        </w:rPr>
        <w:t xml:space="preserve"> </w:t>
      </w:r>
      <w:r w:rsidR="00FC73C7">
        <w:rPr>
          <w:rFonts w:ascii="Times New Roman" w:hAnsi="Times New Roman" w:cs="Times New Roman"/>
          <w:sz w:val="24"/>
          <w:szCs w:val="24"/>
        </w:rPr>
        <w:t xml:space="preserve">the City of Jacksonville </w:t>
      </w:r>
      <w:r w:rsidRPr="002B1DA0">
        <w:rPr>
          <w:rFonts w:ascii="Times New Roman" w:hAnsi="Times New Roman" w:cs="Times New Roman"/>
          <w:sz w:val="24"/>
          <w:szCs w:val="24"/>
        </w:rPr>
        <w:t xml:space="preserve">Disabled Services Division at: </w:t>
      </w:r>
      <w:r w:rsidR="00B12F74" w:rsidRPr="002B1DA0">
        <w:rPr>
          <w:rFonts w:ascii="Times New Roman" w:hAnsi="Times New Roman" w:cs="Times New Roman"/>
          <w:sz w:val="24"/>
          <w:szCs w:val="24"/>
        </w:rPr>
        <w:t>V (</w:t>
      </w:r>
      <w:r w:rsidRPr="002B1DA0">
        <w:rPr>
          <w:rFonts w:ascii="Times New Roman" w:hAnsi="Times New Roman" w:cs="Times New Roman"/>
          <w:sz w:val="24"/>
          <w:szCs w:val="24"/>
        </w:rPr>
        <w:t xml:space="preserve">904) 255-5466, TTY-(904) 255-5476, </w:t>
      </w:r>
      <w:r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>or email your request to</w:t>
      </w:r>
      <w:r w:rsidRPr="00C864F0">
        <w:rPr>
          <w:rFonts w:ascii="Arial" w:eastAsia="Times New Roman" w:hAnsi="Arial" w:cs="Arial"/>
          <w:bCs/>
          <w:i/>
          <w:snapToGrid w:val="0"/>
          <w:color w:val="1F497D"/>
          <w:sz w:val="18"/>
          <w:szCs w:val="18"/>
        </w:rPr>
        <w:t xml:space="preserve"> </w:t>
      </w:r>
      <w:hyperlink r:id="rId13" w:history="1">
        <w:r w:rsidRPr="002B1DA0">
          <w:rPr>
            <w:rStyle w:val="Hyperlink"/>
            <w:rFonts w:eastAsia="Times New Roman"/>
            <w:bCs/>
            <w:snapToGrid w:val="0"/>
            <w:sz w:val="24"/>
            <w:szCs w:val="24"/>
          </w:rPr>
          <w:t>karat@coj.net</w:t>
        </w:r>
      </w:hyperlink>
      <w:r w:rsidRPr="002B1DA0">
        <w:rPr>
          <w:rFonts w:ascii="Times New Roman" w:eastAsia="Times New Roman" w:hAnsi="Times New Roman" w:cs="Times New Roman"/>
          <w:bCs/>
          <w:snapToGrid w:val="0"/>
          <w:sz w:val="24"/>
          <w:szCs w:val="24"/>
        </w:rPr>
        <w:t>.</w:t>
      </w:r>
      <w:r w:rsidRPr="002B1DA0">
        <w:rPr>
          <w:color w:val="0000FF"/>
          <w:sz w:val="24"/>
          <w:szCs w:val="24"/>
        </w:rPr>
        <w:t xml:space="preserve"> </w:t>
      </w:r>
    </w:p>
    <w:p w14:paraId="6B201B42" w14:textId="77777777" w:rsidR="00554187" w:rsidRDefault="00554187" w:rsidP="00DB7026">
      <w:pPr>
        <w:spacing w:after="0" w:line="240" w:lineRule="auto"/>
        <w:jc w:val="both"/>
      </w:pPr>
    </w:p>
    <w:p w14:paraId="782D0C2C" w14:textId="166E066C" w:rsidR="00FC73C7" w:rsidRPr="00EE18D7" w:rsidRDefault="00B227DC" w:rsidP="00EE18D7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lease contact </w:t>
      </w:r>
      <w:r w:rsidR="00C40AAE">
        <w:rPr>
          <w:rFonts w:ascii="Times New Roman" w:hAnsi="Times New Roman" w:cs="Times New Roman"/>
          <w:sz w:val="24"/>
          <w:szCs w:val="24"/>
        </w:rPr>
        <w:t>John Snyder</w:t>
      </w:r>
      <w:r w:rsidR="002B1DA0"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2B1DA0" w:rsidRPr="007205AA">
        <w:rPr>
          <w:rFonts w:ascii="Times New Roman" w:hAnsi="Times New Roman" w:cs="Times New Roman"/>
          <w:sz w:val="24"/>
          <w:szCs w:val="24"/>
        </w:rPr>
        <w:t xml:space="preserve">by telephone </w:t>
      </w:r>
      <w:r w:rsidR="002B1DA0" w:rsidRPr="002B1DA0">
        <w:rPr>
          <w:rFonts w:ascii="Times New Roman" w:hAnsi="Times New Roman" w:cs="Times New Roman"/>
          <w:sz w:val="24"/>
          <w:szCs w:val="24"/>
        </w:rPr>
        <w:t xml:space="preserve">at </w:t>
      </w:r>
      <w:r w:rsidR="00FC73C7">
        <w:rPr>
          <w:rFonts w:ascii="Times New Roman" w:hAnsi="Times New Roman" w:cs="Times New Roman"/>
          <w:sz w:val="24"/>
          <w:szCs w:val="24"/>
        </w:rPr>
        <w:t xml:space="preserve">(904) </w:t>
      </w:r>
      <w:r w:rsidR="00C40AAE">
        <w:rPr>
          <w:rFonts w:ascii="Times New Roman" w:hAnsi="Times New Roman" w:cs="Times New Roman"/>
          <w:sz w:val="24"/>
          <w:szCs w:val="24"/>
        </w:rPr>
        <w:t>255-8202</w:t>
      </w:r>
      <w:r w:rsidR="002B1DA0" w:rsidRPr="007205AA">
        <w:rPr>
          <w:rFonts w:ascii="Times New Roman" w:hAnsi="Times New Roman" w:cs="Times New Roman"/>
          <w:sz w:val="24"/>
          <w:szCs w:val="24"/>
        </w:rPr>
        <w:t xml:space="preserve"> or by email at</w:t>
      </w:r>
      <w:r w:rsidR="00C40AAE">
        <w:rPr>
          <w:rFonts w:ascii="Times New Roman" w:hAnsi="Times New Roman" w:cs="Times New Roman"/>
          <w:sz w:val="24"/>
          <w:szCs w:val="24"/>
        </w:rPr>
        <w:t xml:space="preserve"> </w:t>
      </w:r>
      <w:hyperlink r:id="rId14" w:history="1">
        <w:r w:rsidR="00F16AD5" w:rsidRPr="00666371">
          <w:rPr>
            <w:rStyle w:val="Hyperlink"/>
            <w:sz w:val="24"/>
            <w:szCs w:val="24"/>
          </w:rPr>
          <w:t>jsnyder@coj.net</w:t>
        </w:r>
      </w:hyperlink>
      <w:r w:rsidR="00F16AD5">
        <w:rPr>
          <w:rFonts w:ascii="Times New Roman" w:hAnsi="Times New Roman" w:cs="Times New Roman"/>
          <w:sz w:val="24"/>
          <w:szCs w:val="24"/>
        </w:rPr>
        <w:t xml:space="preserve"> </w:t>
      </w:r>
      <w:r w:rsidR="002B1DA0" w:rsidRPr="007205AA">
        <w:rPr>
          <w:rFonts w:ascii="Times New Roman" w:hAnsi="Times New Roman" w:cs="Times New Roman"/>
          <w:sz w:val="24"/>
          <w:szCs w:val="24"/>
        </w:rPr>
        <w:t>if you have any questions regarding this notice or if you experience technical difficulties during the meeting</w:t>
      </w:r>
      <w:r w:rsidR="002B1DA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67843ED" w14:textId="30D4B7DD" w:rsidR="00FC73C7" w:rsidRDefault="00FC73C7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sectPr w:rsidR="00FC73C7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9D48ED" w14:textId="77777777" w:rsidR="002B5101" w:rsidRDefault="002B5101" w:rsidP="00020EBE">
      <w:pPr>
        <w:spacing w:after="0" w:line="240" w:lineRule="auto"/>
      </w:pPr>
      <w:r>
        <w:separator/>
      </w:r>
    </w:p>
  </w:endnote>
  <w:endnote w:type="continuationSeparator" w:id="0">
    <w:p w14:paraId="3889A19F" w14:textId="77777777" w:rsidR="002B5101" w:rsidRDefault="002B5101" w:rsidP="00020EBE">
      <w:pPr>
        <w:spacing w:after="0" w:line="240" w:lineRule="auto"/>
      </w:pPr>
      <w:r>
        <w:continuationSeparator/>
      </w:r>
    </w:p>
  </w:endnote>
  <w:endnote w:type="continuationNotice" w:id="1">
    <w:p w14:paraId="04CFA421" w14:textId="77777777" w:rsidR="002B5101" w:rsidRDefault="002B510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5CB7A" w14:textId="77777777" w:rsidR="00020EBE" w:rsidRDefault="00020E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F12481" w14:textId="77777777" w:rsidR="00020EBE" w:rsidRDefault="00020EB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C1B26" w14:textId="77777777" w:rsidR="00020EBE" w:rsidRDefault="00020E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082CE1" w14:textId="77777777" w:rsidR="002B5101" w:rsidRDefault="002B5101" w:rsidP="00020EBE">
      <w:pPr>
        <w:spacing w:after="0" w:line="240" w:lineRule="auto"/>
      </w:pPr>
      <w:r>
        <w:separator/>
      </w:r>
    </w:p>
  </w:footnote>
  <w:footnote w:type="continuationSeparator" w:id="0">
    <w:p w14:paraId="16918E6D" w14:textId="77777777" w:rsidR="002B5101" w:rsidRDefault="002B5101" w:rsidP="00020EBE">
      <w:pPr>
        <w:spacing w:after="0" w:line="240" w:lineRule="auto"/>
      </w:pPr>
      <w:r>
        <w:continuationSeparator/>
      </w:r>
    </w:p>
  </w:footnote>
  <w:footnote w:type="continuationNotice" w:id="1">
    <w:p w14:paraId="65805D05" w14:textId="77777777" w:rsidR="002B5101" w:rsidRDefault="002B510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432A7" w14:textId="77777777" w:rsidR="00020EBE" w:rsidRDefault="00020E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5D1E0" w14:textId="37C06EC5" w:rsidR="00020EBE" w:rsidRDefault="00020EB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E9EFC" w14:textId="77777777" w:rsidR="00020EBE" w:rsidRDefault="00020E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A28A1"/>
    <w:multiLevelType w:val="hybridMultilevel"/>
    <w:tmpl w:val="D80E0B78"/>
    <w:lvl w:ilvl="0" w:tplc="3C12CA6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4053F11"/>
    <w:multiLevelType w:val="hybridMultilevel"/>
    <w:tmpl w:val="FEE8B8BC"/>
    <w:lvl w:ilvl="0" w:tplc="25243A3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A8B619B"/>
    <w:multiLevelType w:val="hybridMultilevel"/>
    <w:tmpl w:val="CE9CE806"/>
    <w:lvl w:ilvl="0" w:tplc="25243A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 w16cid:durableId="1697460345">
    <w:abstractNumId w:val="1"/>
  </w:num>
  <w:num w:numId="2" w16cid:durableId="98111656">
    <w:abstractNumId w:val="2"/>
  </w:num>
  <w:num w:numId="3" w16cid:durableId="19530531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3szQxNDI1MDE2NzVQ0lEKTi0uzszPAykwrAUAZ/4UhCwAAAA="/>
  </w:docVars>
  <w:rsids>
    <w:rsidRoot w:val="004C3EAE"/>
    <w:rsid w:val="00020EBE"/>
    <w:rsid w:val="00045C0C"/>
    <w:rsid w:val="00081A34"/>
    <w:rsid w:val="000D7272"/>
    <w:rsid w:val="000E69DB"/>
    <w:rsid w:val="000F4024"/>
    <w:rsid w:val="000F5C18"/>
    <w:rsid w:val="0013121E"/>
    <w:rsid w:val="00173179"/>
    <w:rsid w:val="001849D0"/>
    <w:rsid w:val="001B28A9"/>
    <w:rsid w:val="001D28AF"/>
    <w:rsid w:val="001E7A7A"/>
    <w:rsid w:val="0025411A"/>
    <w:rsid w:val="002822B3"/>
    <w:rsid w:val="002A2F5C"/>
    <w:rsid w:val="002B1DA0"/>
    <w:rsid w:val="002B5101"/>
    <w:rsid w:val="002C24E3"/>
    <w:rsid w:val="002E443A"/>
    <w:rsid w:val="00303EAB"/>
    <w:rsid w:val="00332E6F"/>
    <w:rsid w:val="00352193"/>
    <w:rsid w:val="0036579C"/>
    <w:rsid w:val="003A4DEA"/>
    <w:rsid w:val="003F699B"/>
    <w:rsid w:val="004165E7"/>
    <w:rsid w:val="0045425E"/>
    <w:rsid w:val="004605EE"/>
    <w:rsid w:val="0046623F"/>
    <w:rsid w:val="004A2307"/>
    <w:rsid w:val="004A2FB3"/>
    <w:rsid w:val="004C3EAE"/>
    <w:rsid w:val="004E5514"/>
    <w:rsid w:val="004F5D9C"/>
    <w:rsid w:val="00501910"/>
    <w:rsid w:val="00554187"/>
    <w:rsid w:val="00575030"/>
    <w:rsid w:val="005F58FD"/>
    <w:rsid w:val="00616BE2"/>
    <w:rsid w:val="0063776F"/>
    <w:rsid w:val="00670FD2"/>
    <w:rsid w:val="00675C77"/>
    <w:rsid w:val="00695453"/>
    <w:rsid w:val="006A4548"/>
    <w:rsid w:val="006C1ADD"/>
    <w:rsid w:val="006E79D2"/>
    <w:rsid w:val="007205AA"/>
    <w:rsid w:val="00751570"/>
    <w:rsid w:val="007523F9"/>
    <w:rsid w:val="00800772"/>
    <w:rsid w:val="008147C2"/>
    <w:rsid w:val="008601BB"/>
    <w:rsid w:val="00867759"/>
    <w:rsid w:val="00881CB1"/>
    <w:rsid w:val="008B0D9A"/>
    <w:rsid w:val="008B7FA5"/>
    <w:rsid w:val="008E7747"/>
    <w:rsid w:val="009116AC"/>
    <w:rsid w:val="00930F15"/>
    <w:rsid w:val="00953767"/>
    <w:rsid w:val="009E3F85"/>
    <w:rsid w:val="009F2ECC"/>
    <w:rsid w:val="00A12D89"/>
    <w:rsid w:val="00A53D92"/>
    <w:rsid w:val="00A63555"/>
    <w:rsid w:val="00A9499D"/>
    <w:rsid w:val="00B0242C"/>
    <w:rsid w:val="00B12F74"/>
    <w:rsid w:val="00B227DC"/>
    <w:rsid w:val="00B96475"/>
    <w:rsid w:val="00BC583E"/>
    <w:rsid w:val="00C1412B"/>
    <w:rsid w:val="00C32292"/>
    <w:rsid w:val="00C360C6"/>
    <w:rsid w:val="00C40AAE"/>
    <w:rsid w:val="00C40B22"/>
    <w:rsid w:val="00C51D5A"/>
    <w:rsid w:val="00C87552"/>
    <w:rsid w:val="00CC5EEF"/>
    <w:rsid w:val="00CD2854"/>
    <w:rsid w:val="00CE1482"/>
    <w:rsid w:val="00D3359D"/>
    <w:rsid w:val="00D45221"/>
    <w:rsid w:val="00D533BB"/>
    <w:rsid w:val="00D630DC"/>
    <w:rsid w:val="00D758D4"/>
    <w:rsid w:val="00D767D4"/>
    <w:rsid w:val="00D8451F"/>
    <w:rsid w:val="00D95AFF"/>
    <w:rsid w:val="00DB701B"/>
    <w:rsid w:val="00DB7026"/>
    <w:rsid w:val="00DE6DDE"/>
    <w:rsid w:val="00DE7E31"/>
    <w:rsid w:val="00E076E8"/>
    <w:rsid w:val="00E21C3E"/>
    <w:rsid w:val="00E60EB4"/>
    <w:rsid w:val="00E7089D"/>
    <w:rsid w:val="00EB7B3B"/>
    <w:rsid w:val="00EC1236"/>
    <w:rsid w:val="00ED4D4F"/>
    <w:rsid w:val="00ED5EB0"/>
    <w:rsid w:val="00EE18D7"/>
    <w:rsid w:val="00F16AD5"/>
    <w:rsid w:val="00F45571"/>
    <w:rsid w:val="00F6118E"/>
    <w:rsid w:val="00F84979"/>
    <w:rsid w:val="00FC7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F5D288"/>
  <w15:docId w15:val="{70DCCC6F-99F0-4A4A-8022-82F4F1939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3EAB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C3EA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630DC"/>
    <w:rPr>
      <w:rFonts w:ascii="Times New Roman" w:hAnsi="Times New Roman" w:cs="Times New Roman" w:hint="default"/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1412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1412B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B7F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7F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7FA5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7F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7FA5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7F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FA5"/>
    <w:rPr>
      <w:rFonts w:ascii="Segoe UI" w:eastAsiaTheme="minorEastAsia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20E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0EB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020E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0EBE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CE1482"/>
    <w:pPr>
      <w:ind w:left="720"/>
      <w:contextualSpacing/>
    </w:pPr>
    <w:rPr>
      <w:rFonts w:eastAsiaTheme="minorHAns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54187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51570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C73C7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EB7B3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B70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41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9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0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8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karat@coj.net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jsnyder@coj.net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oj.net/departments/advisory-boards-and-commissions/public-service-grant-council.aspx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jsnyder@coj.net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3A48BEAC180B4986D1CA009FF10CFE" ma:contentTypeVersion="15" ma:contentTypeDescription="Create a new document." ma:contentTypeScope="" ma:versionID="d52c2789cfeebc01cc0373dfbafa8a42">
  <xsd:schema xmlns:xsd="http://www.w3.org/2001/XMLSchema" xmlns:xs="http://www.w3.org/2001/XMLSchema" xmlns:p="http://schemas.microsoft.com/office/2006/metadata/properties" xmlns:ns2="79e9a1a8-cbdc-4c71-bd22-0b083b638ab7" xmlns:ns3="2f2d2916-b327-4d5d-b581-170e3fe68c84" xmlns:ns4="baa0b3ba-8fa4-4aa7-b445-6c1af1adb936" targetNamespace="http://schemas.microsoft.com/office/2006/metadata/properties" ma:root="true" ma:fieldsID="d462e5fd0afc43fa627027fb72e1ebda" ns2:_="" ns3:_="" ns4:_="">
    <xsd:import namespace="79e9a1a8-cbdc-4c71-bd22-0b083b638ab7"/>
    <xsd:import namespace="2f2d2916-b327-4d5d-b581-170e3fe68c84"/>
    <xsd:import namespace="baa0b3ba-8fa4-4aa7-b445-6c1af1adb9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e9a1a8-cbdc-4c71-bd22-0b083b638a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a048830-5a57-4863-be05-52a55f6747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d2916-b327-4d5d-b581-170e3fe68c8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a0b3ba-8fa4-4aa7-b445-6c1af1adb936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12e18ac-2cbb-46db-9474-9721c7f1156f}" ma:internalName="TaxCatchAll" ma:showField="CatchAllData" ma:web="baa0b3ba-8fa4-4aa7-b445-6c1af1adb9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aa0b3ba-8fa4-4aa7-b445-6c1af1adb936" xsi:nil="true"/>
    <lcf76f155ced4ddcb4097134ff3c332f xmlns="79e9a1a8-cbdc-4c71-bd22-0b083b638ab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756FDCC-2829-4996-9D48-74DA720C941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7C78334-F984-4BF1-B912-C00AB7C0A8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839ACC-BAA4-43C8-844C-840F304C5243}"/>
</file>

<file path=customXml/itemProps4.xml><?xml version="1.0" encoding="utf-8"?>
<ds:datastoreItem xmlns:ds="http://schemas.openxmlformats.org/officeDocument/2006/customXml" ds:itemID="{B7437F27-E5BB-41B0-B381-E12C10F96436}">
  <ds:schemaRefs>
    <ds:schemaRef ds:uri="http://schemas.microsoft.com/office/2006/metadata/properties"/>
    <ds:schemaRef ds:uri="http://schemas.microsoft.com/office/infopath/2007/PartnerControls"/>
    <ds:schemaRef ds:uri="baa0b3ba-8fa4-4aa7-b445-6c1af1adb936"/>
    <ds:schemaRef ds:uri="79e9a1a8-cbdc-4c71-bd22-0b083b638ab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57</Words>
  <Characters>146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wayne Alexander</dc:creator>
  <cp:lastModifiedBy>Snyder, John</cp:lastModifiedBy>
  <cp:revision>2</cp:revision>
  <dcterms:created xsi:type="dcterms:W3CDTF">2023-10-18T12:36:00Z</dcterms:created>
  <dcterms:modified xsi:type="dcterms:W3CDTF">2023-10-18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3A48BEAC180B4986D1CA009FF10CFE</vt:lpwstr>
  </property>
  <property fmtid="{D5CDD505-2E9C-101B-9397-08002B2CF9AE}" pid="3" name="Order">
    <vt:r8>993800</vt:r8>
  </property>
  <property fmtid="{D5CDD505-2E9C-101B-9397-08002B2CF9AE}" pid="4" name="MediaServiceImageTags">
    <vt:lpwstr/>
  </property>
</Properties>
</file>